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7740"/>
        <w:gridCol w:w="810"/>
      </w:tblGrid>
      <w:tr w:rsidR="006059BC" w14:paraId="61ACA667" w14:textId="77777777" w:rsidTr="006059BC">
        <w:tc>
          <w:tcPr>
            <w:tcW w:w="535" w:type="dxa"/>
          </w:tcPr>
          <w:p w14:paraId="36200B9E" w14:textId="7967304A" w:rsidR="006059BC" w:rsidRDefault="006059BC" w:rsidP="009A050B">
            <w:pPr>
              <w:jc w:val="center"/>
            </w:pPr>
            <w:r w:rsidRPr="009A050B">
              <w:t>№ п/п</w:t>
            </w:r>
          </w:p>
        </w:tc>
        <w:tc>
          <w:tcPr>
            <w:tcW w:w="7740" w:type="dxa"/>
          </w:tcPr>
          <w:p w14:paraId="066A7BC0" w14:textId="1D69D637" w:rsidR="006059BC" w:rsidRDefault="006059BC" w:rsidP="009A050B">
            <w:pPr>
              <w:jc w:val="center"/>
            </w:pPr>
            <w:r w:rsidRPr="009A050B">
              <w:t>Содержание</w:t>
            </w:r>
          </w:p>
        </w:tc>
        <w:tc>
          <w:tcPr>
            <w:tcW w:w="810" w:type="dxa"/>
          </w:tcPr>
          <w:p w14:paraId="3E1A35F0" w14:textId="1B17DDC8" w:rsidR="006059BC" w:rsidRDefault="006059BC" w:rsidP="009A050B">
            <w:pPr>
              <w:jc w:val="center"/>
            </w:pPr>
            <w:r w:rsidRPr="009A050B">
              <w:t>Кол-во раз</w:t>
            </w:r>
          </w:p>
        </w:tc>
      </w:tr>
      <w:tr w:rsidR="006059BC" w14:paraId="13B3FD18" w14:textId="77777777" w:rsidTr="006059BC">
        <w:tc>
          <w:tcPr>
            <w:tcW w:w="535" w:type="dxa"/>
          </w:tcPr>
          <w:p w14:paraId="3778A9D7" w14:textId="610977AB" w:rsidR="006059BC" w:rsidRPr="009A050B" w:rsidRDefault="006059BC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7740" w:type="dxa"/>
          </w:tcPr>
          <w:p w14:paraId="72B77AF9" w14:textId="77777777" w:rsidR="006059BC" w:rsidRDefault="006059BC" w:rsidP="006D71F5">
            <w:r>
              <w:t xml:space="preserve">Упражнение для восстановления дыхания. </w:t>
            </w:r>
            <w:proofErr w:type="spellStart"/>
            <w:r>
              <w:t>И.п</w:t>
            </w:r>
            <w:proofErr w:type="spellEnd"/>
            <w:r>
              <w:t xml:space="preserve">. – </w:t>
            </w:r>
            <w:proofErr w:type="spellStart"/>
            <w:r>
              <w:t>о.с</w:t>
            </w:r>
            <w:proofErr w:type="spellEnd"/>
            <w:r>
              <w:t>.</w:t>
            </w:r>
          </w:p>
          <w:p w14:paraId="03F58D9C" w14:textId="77777777" w:rsidR="006059BC" w:rsidRDefault="006059BC" w:rsidP="006D71F5">
            <w:r>
              <w:t>1 – поднять руки через стороны вверх – вдох;</w:t>
            </w:r>
          </w:p>
          <w:p w14:paraId="2B187094" w14:textId="7E46438E" w:rsidR="006059BC" w:rsidRDefault="006059BC" w:rsidP="006D71F5">
            <w:r>
              <w:t>2 – опустить в исходное положение – выдох.</w:t>
            </w:r>
          </w:p>
        </w:tc>
        <w:tc>
          <w:tcPr>
            <w:tcW w:w="810" w:type="dxa"/>
          </w:tcPr>
          <w:p w14:paraId="63A39E94" w14:textId="689A8D07" w:rsidR="006059BC" w:rsidRPr="006D71F5" w:rsidRDefault="006059BC">
            <w:pPr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6059BC" w14:paraId="2C5CBF91" w14:textId="77777777" w:rsidTr="006059BC">
        <w:tc>
          <w:tcPr>
            <w:tcW w:w="535" w:type="dxa"/>
          </w:tcPr>
          <w:p w14:paraId="7B0145E6" w14:textId="539EF1F5" w:rsidR="006059BC" w:rsidRPr="009A050B" w:rsidRDefault="006059BC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7740" w:type="dxa"/>
          </w:tcPr>
          <w:p w14:paraId="1D80BEF3" w14:textId="77777777" w:rsidR="006059BC" w:rsidRDefault="006059BC" w:rsidP="006D71F5">
            <w:proofErr w:type="spellStart"/>
            <w:r>
              <w:t>И.п</w:t>
            </w:r>
            <w:proofErr w:type="spellEnd"/>
            <w:r>
              <w:t>. – стойка ноги врозь, руки вверх.</w:t>
            </w:r>
          </w:p>
          <w:p w14:paraId="6F2A343C" w14:textId="77777777" w:rsidR="006059BC" w:rsidRDefault="006059BC" w:rsidP="006D71F5">
            <w:r>
              <w:t>1–4 – круговые вращения руками вперед;</w:t>
            </w:r>
          </w:p>
          <w:p w14:paraId="7AE393FE" w14:textId="4122D855" w:rsidR="006059BC" w:rsidRDefault="006059BC" w:rsidP="006D71F5">
            <w:r>
              <w:t>5–8 – то же назад.</w:t>
            </w:r>
          </w:p>
        </w:tc>
        <w:tc>
          <w:tcPr>
            <w:tcW w:w="810" w:type="dxa"/>
          </w:tcPr>
          <w:p w14:paraId="07B178D4" w14:textId="70D21C81" w:rsidR="006059BC" w:rsidRPr="006D71F5" w:rsidRDefault="006059BC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6059BC" w14:paraId="25195CF8" w14:textId="77777777" w:rsidTr="006059BC">
        <w:tc>
          <w:tcPr>
            <w:tcW w:w="535" w:type="dxa"/>
          </w:tcPr>
          <w:p w14:paraId="7D2DEE85" w14:textId="13B5361F" w:rsidR="006059BC" w:rsidRPr="009A050B" w:rsidRDefault="006059BC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7740" w:type="dxa"/>
          </w:tcPr>
          <w:p w14:paraId="21A6ED89" w14:textId="77777777" w:rsidR="006059BC" w:rsidRDefault="006059BC" w:rsidP="006D71F5">
            <w:proofErr w:type="spellStart"/>
            <w:r>
              <w:t>И.п</w:t>
            </w:r>
            <w:proofErr w:type="spellEnd"/>
            <w:r>
              <w:t xml:space="preserve">. – </w:t>
            </w:r>
            <w:proofErr w:type="spellStart"/>
            <w:r>
              <w:t>о.с</w:t>
            </w:r>
            <w:proofErr w:type="spellEnd"/>
            <w:r>
              <w:t>.</w:t>
            </w:r>
          </w:p>
          <w:p w14:paraId="1BF37404" w14:textId="77777777" w:rsidR="006059BC" w:rsidRDefault="006059BC" w:rsidP="006D71F5">
            <w:r>
              <w:t>1 – упор присев;</w:t>
            </w:r>
          </w:p>
          <w:p w14:paraId="65B68FB9" w14:textId="77777777" w:rsidR="006059BC" w:rsidRDefault="006059BC" w:rsidP="006D71F5">
            <w:r>
              <w:t>2 – упор лежа;</w:t>
            </w:r>
          </w:p>
          <w:p w14:paraId="27B496FB" w14:textId="77777777" w:rsidR="006059BC" w:rsidRDefault="006059BC" w:rsidP="006D71F5">
            <w:r>
              <w:t>3 – упор присев;</w:t>
            </w:r>
          </w:p>
          <w:p w14:paraId="66246424" w14:textId="5610EECD" w:rsidR="006059BC" w:rsidRDefault="006059BC" w:rsidP="006D71F5">
            <w:r>
              <w:t xml:space="preserve">4 – </w:t>
            </w:r>
            <w:proofErr w:type="spellStart"/>
            <w:r>
              <w:t>и.п</w:t>
            </w:r>
            <w:proofErr w:type="spellEnd"/>
            <w:r>
              <w:t>.</w:t>
            </w:r>
          </w:p>
        </w:tc>
        <w:tc>
          <w:tcPr>
            <w:tcW w:w="810" w:type="dxa"/>
          </w:tcPr>
          <w:p w14:paraId="1D22B4CA" w14:textId="62A62395" w:rsidR="006059BC" w:rsidRPr="006D71F5" w:rsidRDefault="006059BC">
            <w:pPr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6059BC" w14:paraId="094A10EE" w14:textId="77777777" w:rsidTr="006059BC">
        <w:tc>
          <w:tcPr>
            <w:tcW w:w="535" w:type="dxa"/>
          </w:tcPr>
          <w:p w14:paraId="59104DD7" w14:textId="29EA0F3E" w:rsidR="006059BC" w:rsidRPr="009A050B" w:rsidRDefault="006059BC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7740" w:type="dxa"/>
          </w:tcPr>
          <w:p w14:paraId="23D1E952" w14:textId="77777777" w:rsidR="006059BC" w:rsidRDefault="006059BC" w:rsidP="006D71F5">
            <w:r>
              <w:t xml:space="preserve">«Поплавок». </w:t>
            </w:r>
            <w:proofErr w:type="spellStart"/>
            <w:r>
              <w:t>И.п</w:t>
            </w:r>
            <w:proofErr w:type="spellEnd"/>
            <w:r>
              <w:t xml:space="preserve">. – </w:t>
            </w:r>
            <w:proofErr w:type="spellStart"/>
            <w:r>
              <w:t>о.с</w:t>
            </w:r>
            <w:proofErr w:type="spellEnd"/>
            <w:r>
              <w:t>.</w:t>
            </w:r>
          </w:p>
          <w:p w14:paraId="46F0B7C5" w14:textId="77777777" w:rsidR="006059BC" w:rsidRDefault="006059BC" w:rsidP="006D71F5">
            <w:r>
              <w:t>1 – сделать вдох, задержать дыхание, присесть, обхватить колени руками, прижать подбородок к груди, зафиксировать это положение на задержке дыхания;</w:t>
            </w:r>
          </w:p>
          <w:p w14:paraId="61871056" w14:textId="1BC6D743" w:rsidR="006059BC" w:rsidRDefault="006059BC" w:rsidP="006D71F5">
            <w:r>
              <w:t>2 – выпрямиться, развести руки в стороны – выдох.</w:t>
            </w:r>
          </w:p>
        </w:tc>
        <w:tc>
          <w:tcPr>
            <w:tcW w:w="810" w:type="dxa"/>
          </w:tcPr>
          <w:p w14:paraId="158AAE47" w14:textId="363CDEE3" w:rsidR="006059BC" w:rsidRPr="006D71F5" w:rsidRDefault="006059BC">
            <w:pPr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6059BC" w14:paraId="08044BD9" w14:textId="77777777" w:rsidTr="006059BC">
        <w:tc>
          <w:tcPr>
            <w:tcW w:w="535" w:type="dxa"/>
          </w:tcPr>
          <w:p w14:paraId="79782ED5" w14:textId="1357780C" w:rsidR="006059BC" w:rsidRPr="009A050B" w:rsidRDefault="006059BC">
            <w:pPr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7740" w:type="dxa"/>
          </w:tcPr>
          <w:p w14:paraId="12A9A04F" w14:textId="6614CC97" w:rsidR="006059BC" w:rsidRDefault="006059BC" w:rsidP="006D71F5">
            <w:r w:rsidRPr="00A9220A">
              <w:t>Ходьба на пятках с различными положениями рук – 45 сек.</w:t>
            </w:r>
          </w:p>
        </w:tc>
        <w:tc>
          <w:tcPr>
            <w:tcW w:w="810" w:type="dxa"/>
          </w:tcPr>
          <w:p w14:paraId="1077C527" w14:textId="7347579B" w:rsidR="006059BC" w:rsidRPr="006D71F5" w:rsidRDefault="006059BC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6059BC" w14:paraId="7AD03269" w14:textId="77777777" w:rsidTr="006059BC">
        <w:tc>
          <w:tcPr>
            <w:tcW w:w="535" w:type="dxa"/>
          </w:tcPr>
          <w:p w14:paraId="27DE7F7A" w14:textId="1DA51285" w:rsidR="006059BC" w:rsidRPr="009A050B" w:rsidRDefault="006059BC">
            <w:pPr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  <w:tc>
          <w:tcPr>
            <w:tcW w:w="7740" w:type="dxa"/>
          </w:tcPr>
          <w:p w14:paraId="3E34BCBE" w14:textId="77777777" w:rsidR="006059BC" w:rsidRDefault="006059BC" w:rsidP="006059BC">
            <w:r>
              <w:t xml:space="preserve">«Стрелка». </w:t>
            </w:r>
            <w:proofErr w:type="spellStart"/>
            <w:r>
              <w:t>И.п</w:t>
            </w:r>
            <w:proofErr w:type="spellEnd"/>
            <w:r>
              <w:t>. – лежа на груди, руки вверх, ладони одна на другой, прогнуться в пояснице. Имитация работы ног в плавании кролем на груди.</w:t>
            </w:r>
          </w:p>
          <w:p w14:paraId="1DCD3547" w14:textId="08399114" w:rsidR="006059BC" w:rsidRDefault="006059BC" w:rsidP="006059BC">
            <w:r>
              <w:t>Повторить 3 раза по 10 сек., выполняя маховые движения от бедра.</w:t>
            </w:r>
          </w:p>
        </w:tc>
        <w:tc>
          <w:tcPr>
            <w:tcW w:w="810" w:type="dxa"/>
          </w:tcPr>
          <w:p w14:paraId="6481A2FB" w14:textId="6AA25582" w:rsidR="006059BC" w:rsidRPr="006D71F5" w:rsidRDefault="006059BC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</w:tr>
      <w:tr w:rsidR="006059BC" w14:paraId="371CDE46" w14:textId="77777777" w:rsidTr="006059BC">
        <w:tc>
          <w:tcPr>
            <w:tcW w:w="535" w:type="dxa"/>
          </w:tcPr>
          <w:p w14:paraId="202AE9F2" w14:textId="60C42798" w:rsidR="006059BC" w:rsidRPr="009A050B" w:rsidRDefault="006059BC">
            <w:pPr>
              <w:rPr>
                <w:lang w:val="en-US"/>
              </w:rPr>
            </w:pPr>
            <w:r>
              <w:rPr>
                <w:lang w:val="en-US"/>
              </w:rPr>
              <w:t>7</w:t>
            </w:r>
          </w:p>
        </w:tc>
        <w:tc>
          <w:tcPr>
            <w:tcW w:w="7740" w:type="dxa"/>
          </w:tcPr>
          <w:p w14:paraId="28C1FD78" w14:textId="77777777" w:rsidR="006059BC" w:rsidRDefault="006059BC" w:rsidP="006D71F5">
            <w:proofErr w:type="spellStart"/>
            <w:r>
              <w:t>И.п</w:t>
            </w:r>
            <w:proofErr w:type="spellEnd"/>
            <w:r>
              <w:t>. – руки на пояс.</w:t>
            </w:r>
          </w:p>
          <w:p w14:paraId="3525B645" w14:textId="77777777" w:rsidR="006059BC" w:rsidRDefault="006059BC" w:rsidP="006D71F5">
            <w:r>
              <w:t>1 – мах правой вперед, хлопок под коленом;</w:t>
            </w:r>
          </w:p>
          <w:p w14:paraId="02CE3399" w14:textId="77777777" w:rsidR="006059BC" w:rsidRDefault="006059BC" w:rsidP="006D71F5">
            <w:r>
              <w:t xml:space="preserve">2 – </w:t>
            </w:r>
            <w:proofErr w:type="spellStart"/>
            <w:r>
              <w:t>и.п</w:t>
            </w:r>
            <w:proofErr w:type="spellEnd"/>
            <w:r>
              <w:t>.;</w:t>
            </w:r>
          </w:p>
          <w:p w14:paraId="3B9E2B18" w14:textId="77777777" w:rsidR="006059BC" w:rsidRDefault="006059BC" w:rsidP="006D71F5">
            <w:r>
              <w:t>3 – мах левой вперед, хлопок под коленом;</w:t>
            </w:r>
          </w:p>
          <w:p w14:paraId="295DAFDF" w14:textId="3DE803E3" w:rsidR="006059BC" w:rsidRDefault="006059BC" w:rsidP="006D71F5">
            <w:r>
              <w:t xml:space="preserve">4 – </w:t>
            </w:r>
            <w:proofErr w:type="spellStart"/>
            <w:r>
              <w:t>и.п</w:t>
            </w:r>
            <w:proofErr w:type="spellEnd"/>
            <w:r>
              <w:t>.</w:t>
            </w:r>
          </w:p>
        </w:tc>
        <w:tc>
          <w:tcPr>
            <w:tcW w:w="810" w:type="dxa"/>
          </w:tcPr>
          <w:p w14:paraId="0A30D861" w14:textId="08E9EB31" w:rsidR="006059BC" w:rsidRPr="006D71F5" w:rsidRDefault="006059BC">
            <w:pPr>
              <w:rPr>
                <w:lang w:val="en-US"/>
              </w:rPr>
            </w:pPr>
            <w:r>
              <w:rPr>
                <w:lang w:val="en-US"/>
              </w:rPr>
              <w:t>6</w:t>
            </w:r>
          </w:p>
        </w:tc>
      </w:tr>
      <w:tr w:rsidR="006059BC" w14:paraId="3B3D809C" w14:textId="77777777" w:rsidTr="006059BC">
        <w:tc>
          <w:tcPr>
            <w:tcW w:w="535" w:type="dxa"/>
          </w:tcPr>
          <w:p w14:paraId="7BBCF12D" w14:textId="61B5DBC9" w:rsidR="006059BC" w:rsidRDefault="006059BC">
            <w:pPr>
              <w:rPr>
                <w:lang w:val="en-US"/>
              </w:rPr>
            </w:pPr>
            <w:r>
              <w:rPr>
                <w:lang w:val="en-US"/>
              </w:rPr>
              <w:t>8</w:t>
            </w:r>
          </w:p>
        </w:tc>
        <w:tc>
          <w:tcPr>
            <w:tcW w:w="7740" w:type="dxa"/>
          </w:tcPr>
          <w:p w14:paraId="1A7D366D" w14:textId="3BCBD31D" w:rsidR="006059BC" w:rsidRDefault="006059BC" w:rsidP="006D71F5">
            <w:r w:rsidRPr="00A9220A">
              <w:t>Ходьба с высоким подниманием бедра – 20 сек.</w:t>
            </w:r>
          </w:p>
        </w:tc>
        <w:tc>
          <w:tcPr>
            <w:tcW w:w="810" w:type="dxa"/>
          </w:tcPr>
          <w:p w14:paraId="509DAD5E" w14:textId="58EF2589" w:rsidR="006059BC" w:rsidRPr="006D71F5" w:rsidRDefault="006059BC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6059BC" w14:paraId="3522E0C0" w14:textId="77777777" w:rsidTr="006059BC">
        <w:tc>
          <w:tcPr>
            <w:tcW w:w="535" w:type="dxa"/>
          </w:tcPr>
          <w:p w14:paraId="53127C81" w14:textId="18BD9E31" w:rsidR="006059BC" w:rsidRDefault="006059BC">
            <w:pPr>
              <w:rPr>
                <w:lang w:val="en-US"/>
              </w:rPr>
            </w:pPr>
            <w:r>
              <w:rPr>
                <w:lang w:val="en-US"/>
              </w:rPr>
              <w:t>9</w:t>
            </w:r>
          </w:p>
        </w:tc>
        <w:tc>
          <w:tcPr>
            <w:tcW w:w="7740" w:type="dxa"/>
          </w:tcPr>
          <w:p w14:paraId="486166C2" w14:textId="77777777" w:rsidR="006059BC" w:rsidRDefault="006059BC" w:rsidP="006D71F5">
            <w:proofErr w:type="spellStart"/>
            <w:r>
              <w:t>И.п</w:t>
            </w:r>
            <w:proofErr w:type="spellEnd"/>
            <w:r>
              <w:t>. – стойка ноги врозь, руки на пояс.</w:t>
            </w:r>
          </w:p>
          <w:p w14:paraId="5BAFECD4" w14:textId="77777777" w:rsidR="006059BC" w:rsidRDefault="006059BC" w:rsidP="006D71F5">
            <w:r>
              <w:t>1 – поворот туловища направо, руки в стороны;</w:t>
            </w:r>
          </w:p>
          <w:p w14:paraId="071D5E61" w14:textId="77777777" w:rsidR="006059BC" w:rsidRDefault="006059BC" w:rsidP="006D71F5">
            <w:r>
              <w:t xml:space="preserve">2 – </w:t>
            </w:r>
            <w:proofErr w:type="spellStart"/>
            <w:r>
              <w:t>и.п</w:t>
            </w:r>
            <w:proofErr w:type="spellEnd"/>
            <w:r>
              <w:t>.;</w:t>
            </w:r>
          </w:p>
          <w:p w14:paraId="0CBA6F28" w14:textId="77777777" w:rsidR="006059BC" w:rsidRDefault="006059BC" w:rsidP="006D71F5">
            <w:r>
              <w:t>3 – поворот туловища налево, руки в стороны;</w:t>
            </w:r>
          </w:p>
          <w:p w14:paraId="073F4665" w14:textId="674702AF" w:rsidR="006059BC" w:rsidRDefault="006059BC" w:rsidP="006D71F5">
            <w:r>
              <w:t xml:space="preserve">4 – </w:t>
            </w:r>
            <w:proofErr w:type="spellStart"/>
            <w:r>
              <w:t>и.п</w:t>
            </w:r>
            <w:proofErr w:type="spellEnd"/>
            <w:r>
              <w:t>.</w:t>
            </w:r>
          </w:p>
        </w:tc>
        <w:tc>
          <w:tcPr>
            <w:tcW w:w="810" w:type="dxa"/>
          </w:tcPr>
          <w:p w14:paraId="217C48E4" w14:textId="2A3ED369" w:rsidR="006059BC" w:rsidRPr="006D71F5" w:rsidRDefault="006059BC">
            <w:pPr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6059BC" w14:paraId="2DA9F18E" w14:textId="77777777" w:rsidTr="006059BC">
        <w:tc>
          <w:tcPr>
            <w:tcW w:w="535" w:type="dxa"/>
          </w:tcPr>
          <w:p w14:paraId="63869816" w14:textId="370CE807" w:rsidR="006059BC" w:rsidRDefault="006059BC">
            <w:pPr>
              <w:rPr>
                <w:lang w:val="en-US"/>
              </w:rPr>
            </w:pPr>
            <w:r>
              <w:rPr>
                <w:lang w:val="en-US"/>
              </w:rPr>
              <w:t>10</w:t>
            </w:r>
          </w:p>
        </w:tc>
        <w:tc>
          <w:tcPr>
            <w:tcW w:w="7740" w:type="dxa"/>
          </w:tcPr>
          <w:p w14:paraId="6FFCE3F7" w14:textId="77777777" w:rsidR="006059BC" w:rsidRDefault="006059BC" w:rsidP="006059BC">
            <w:proofErr w:type="spellStart"/>
            <w:r>
              <w:t>И.п</w:t>
            </w:r>
            <w:proofErr w:type="spellEnd"/>
            <w:r>
              <w:t>. – лежа на груди, руки вверх.</w:t>
            </w:r>
          </w:p>
          <w:p w14:paraId="53C27A68" w14:textId="77777777" w:rsidR="006059BC" w:rsidRDefault="006059BC" w:rsidP="006059BC">
            <w:r>
              <w:t>1 – поднять голову и руки вверх;</w:t>
            </w:r>
          </w:p>
          <w:p w14:paraId="3D8578BB" w14:textId="66DED566" w:rsidR="006059BC" w:rsidRDefault="006059BC" w:rsidP="006059BC">
            <w:r>
              <w:t xml:space="preserve">2 – </w:t>
            </w:r>
            <w:proofErr w:type="spellStart"/>
            <w:r>
              <w:t>и.п</w:t>
            </w:r>
            <w:proofErr w:type="spellEnd"/>
            <w:r>
              <w:t>.</w:t>
            </w:r>
          </w:p>
        </w:tc>
        <w:tc>
          <w:tcPr>
            <w:tcW w:w="810" w:type="dxa"/>
          </w:tcPr>
          <w:p w14:paraId="4475779F" w14:textId="0DADA04C" w:rsidR="006059BC" w:rsidRPr="006059BC" w:rsidRDefault="006059BC">
            <w:pPr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6059BC" w14:paraId="31E2127D" w14:textId="77777777" w:rsidTr="006059BC">
        <w:tc>
          <w:tcPr>
            <w:tcW w:w="535" w:type="dxa"/>
          </w:tcPr>
          <w:p w14:paraId="28B02AB2" w14:textId="55747144" w:rsidR="006059BC" w:rsidRDefault="006059BC">
            <w:pPr>
              <w:rPr>
                <w:lang w:val="en-US"/>
              </w:rPr>
            </w:pPr>
            <w:r>
              <w:rPr>
                <w:lang w:val="en-US"/>
              </w:rPr>
              <w:t>11</w:t>
            </w:r>
          </w:p>
        </w:tc>
        <w:tc>
          <w:tcPr>
            <w:tcW w:w="7740" w:type="dxa"/>
          </w:tcPr>
          <w:p w14:paraId="0962AC8F" w14:textId="6FB4D51C" w:rsidR="006059BC" w:rsidRPr="006059BC" w:rsidRDefault="006059BC">
            <w:r w:rsidRPr="006059BC">
              <w:t>«Кто выше?» Прыжки на двух ногах</w:t>
            </w:r>
            <w:r w:rsidRPr="006059BC">
              <w:t>.</w:t>
            </w:r>
          </w:p>
        </w:tc>
        <w:tc>
          <w:tcPr>
            <w:tcW w:w="810" w:type="dxa"/>
          </w:tcPr>
          <w:p w14:paraId="29829EC6" w14:textId="1DA9AB25" w:rsidR="006059BC" w:rsidRPr="006059BC" w:rsidRDefault="006059BC">
            <w:pPr>
              <w:rPr>
                <w:lang w:val="en-US"/>
              </w:rPr>
            </w:pPr>
            <w:r>
              <w:rPr>
                <w:lang w:val="en-US"/>
              </w:rPr>
              <w:t>15</w:t>
            </w:r>
          </w:p>
        </w:tc>
      </w:tr>
      <w:tr w:rsidR="006059BC" w14:paraId="7CA5627A" w14:textId="77777777" w:rsidTr="006059BC">
        <w:tc>
          <w:tcPr>
            <w:tcW w:w="535" w:type="dxa"/>
          </w:tcPr>
          <w:p w14:paraId="02D5E30B" w14:textId="402BBAC2" w:rsidR="006059BC" w:rsidRDefault="006059BC">
            <w:pPr>
              <w:rPr>
                <w:lang w:val="en-US"/>
              </w:rPr>
            </w:pPr>
            <w:r>
              <w:rPr>
                <w:lang w:val="en-US"/>
              </w:rPr>
              <w:t>12</w:t>
            </w:r>
          </w:p>
        </w:tc>
        <w:tc>
          <w:tcPr>
            <w:tcW w:w="7740" w:type="dxa"/>
          </w:tcPr>
          <w:p w14:paraId="6273C634" w14:textId="0A417B2A" w:rsidR="006059BC" w:rsidRDefault="006059BC">
            <w:r w:rsidRPr="006059BC">
              <w:t xml:space="preserve">Ходьба в </w:t>
            </w:r>
            <w:proofErr w:type="spellStart"/>
            <w:r w:rsidRPr="006059BC">
              <w:t>полуприседе</w:t>
            </w:r>
            <w:proofErr w:type="spellEnd"/>
            <w:r w:rsidRPr="006059BC">
              <w:t xml:space="preserve"> – 20 сек.</w:t>
            </w:r>
          </w:p>
        </w:tc>
        <w:tc>
          <w:tcPr>
            <w:tcW w:w="810" w:type="dxa"/>
          </w:tcPr>
          <w:p w14:paraId="0E87B55A" w14:textId="0D1EA87E" w:rsidR="006059BC" w:rsidRPr="006059BC" w:rsidRDefault="006059BC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6059BC" w14:paraId="1865A3EC" w14:textId="77777777" w:rsidTr="006059BC">
        <w:tc>
          <w:tcPr>
            <w:tcW w:w="535" w:type="dxa"/>
          </w:tcPr>
          <w:p w14:paraId="339627BB" w14:textId="23813569" w:rsidR="006059BC" w:rsidRDefault="006059BC">
            <w:pPr>
              <w:rPr>
                <w:lang w:val="en-US"/>
              </w:rPr>
            </w:pPr>
            <w:r>
              <w:rPr>
                <w:lang w:val="en-US"/>
              </w:rPr>
              <w:t>13</w:t>
            </w:r>
          </w:p>
        </w:tc>
        <w:tc>
          <w:tcPr>
            <w:tcW w:w="7740" w:type="dxa"/>
          </w:tcPr>
          <w:p w14:paraId="53361FF3" w14:textId="77777777" w:rsidR="006059BC" w:rsidRDefault="006059BC" w:rsidP="006059BC">
            <w:r>
              <w:t xml:space="preserve">«Мы сильные!» </w:t>
            </w:r>
            <w:proofErr w:type="spellStart"/>
            <w:r>
              <w:t>И.п</w:t>
            </w:r>
            <w:proofErr w:type="spellEnd"/>
            <w:r>
              <w:t>. – стойка ноги врозь, руки в стороны.</w:t>
            </w:r>
          </w:p>
          <w:p w14:paraId="5E7490B5" w14:textId="77777777" w:rsidR="006059BC" w:rsidRDefault="006059BC" w:rsidP="006059BC">
            <w:r>
              <w:t>1 – согнуть руки к плечам, сжать пальцы в кулак;</w:t>
            </w:r>
          </w:p>
          <w:p w14:paraId="227F1198" w14:textId="38E04B04" w:rsidR="006059BC" w:rsidRDefault="006059BC" w:rsidP="006059BC">
            <w:r>
              <w:t xml:space="preserve">2 – </w:t>
            </w:r>
            <w:proofErr w:type="spellStart"/>
            <w:r>
              <w:t>и.п</w:t>
            </w:r>
            <w:proofErr w:type="spellEnd"/>
            <w:r>
              <w:t>.</w:t>
            </w:r>
          </w:p>
        </w:tc>
        <w:tc>
          <w:tcPr>
            <w:tcW w:w="810" w:type="dxa"/>
          </w:tcPr>
          <w:p w14:paraId="7FD2B3D4" w14:textId="0FAABB70" w:rsidR="006059BC" w:rsidRPr="006059BC" w:rsidRDefault="006059BC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6059BC" w14:paraId="3ADE1B8D" w14:textId="77777777" w:rsidTr="006059BC">
        <w:tc>
          <w:tcPr>
            <w:tcW w:w="535" w:type="dxa"/>
          </w:tcPr>
          <w:p w14:paraId="32E34A8D" w14:textId="7E07C41A" w:rsidR="006059BC" w:rsidRDefault="006059BC">
            <w:pPr>
              <w:rPr>
                <w:lang w:val="en-US"/>
              </w:rPr>
            </w:pPr>
            <w:r>
              <w:rPr>
                <w:lang w:val="en-US"/>
              </w:rPr>
              <w:t>14</w:t>
            </w:r>
          </w:p>
        </w:tc>
        <w:tc>
          <w:tcPr>
            <w:tcW w:w="7740" w:type="dxa"/>
          </w:tcPr>
          <w:p w14:paraId="35D3E607" w14:textId="77777777" w:rsidR="006059BC" w:rsidRDefault="006059BC" w:rsidP="006059BC">
            <w:proofErr w:type="spellStart"/>
            <w:r>
              <w:t>И.п</w:t>
            </w:r>
            <w:proofErr w:type="spellEnd"/>
            <w:r>
              <w:t xml:space="preserve">. – </w:t>
            </w:r>
            <w:proofErr w:type="spellStart"/>
            <w:r>
              <w:t>о.с</w:t>
            </w:r>
            <w:proofErr w:type="spellEnd"/>
            <w:r>
              <w:t>.</w:t>
            </w:r>
          </w:p>
          <w:p w14:paraId="1D2C7655" w14:textId="77777777" w:rsidR="006059BC" w:rsidRDefault="006059BC" w:rsidP="006059BC">
            <w:r>
              <w:t>1–3 – наклоны туловища вперед;</w:t>
            </w:r>
          </w:p>
          <w:p w14:paraId="54AFD69E" w14:textId="4DC461E9" w:rsidR="006059BC" w:rsidRDefault="006059BC" w:rsidP="006059BC">
            <w:r>
              <w:t xml:space="preserve">4 – </w:t>
            </w:r>
            <w:proofErr w:type="spellStart"/>
            <w:r>
              <w:t>и.п</w:t>
            </w:r>
            <w:proofErr w:type="spellEnd"/>
            <w:r>
              <w:t>.</w:t>
            </w:r>
          </w:p>
        </w:tc>
        <w:tc>
          <w:tcPr>
            <w:tcW w:w="810" w:type="dxa"/>
          </w:tcPr>
          <w:p w14:paraId="78C94B9A" w14:textId="01ED08FB" w:rsidR="006059BC" w:rsidRPr="006059BC" w:rsidRDefault="006059BC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  <w:tr w:rsidR="006059BC" w14:paraId="3A99A8F8" w14:textId="77777777" w:rsidTr="006059BC">
        <w:tc>
          <w:tcPr>
            <w:tcW w:w="535" w:type="dxa"/>
          </w:tcPr>
          <w:p w14:paraId="6531C5AB" w14:textId="5BBDE1F3" w:rsidR="006059BC" w:rsidRDefault="006059BC">
            <w:pPr>
              <w:rPr>
                <w:lang w:val="en-US"/>
              </w:rPr>
            </w:pPr>
            <w:r>
              <w:rPr>
                <w:lang w:val="en-US"/>
              </w:rPr>
              <w:t>15</w:t>
            </w:r>
          </w:p>
        </w:tc>
        <w:tc>
          <w:tcPr>
            <w:tcW w:w="7740" w:type="dxa"/>
          </w:tcPr>
          <w:p w14:paraId="6478B827" w14:textId="77777777" w:rsidR="006059BC" w:rsidRDefault="006059BC" w:rsidP="006059BC">
            <w:r>
              <w:t>«Кто выше?» Прыжки на двух ногах – 15 раз.</w:t>
            </w:r>
          </w:p>
          <w:p w14:paraId="063DA06A" w14:textId="77777777" w:rsidR="006059BC" w:rsidRDefault="006059BC" w:rsidP="006059BC">
            <w:r>
              <w:t xml:space="preserve">3. Упражнение для восстановления дыхания. </w:t>
            </w:r>
            <w:proofErr w:type="spellStart"/>
            <w:r>
              <w:t>И.п</w:t>
            </w:r>
            <w:proofErr w:type="spellEnd"/>
            <w:r>
              <w:t xml:space="preserve">. – </w:t>
            </w:r>
            <w:proofErr w:type="spellStart"/>
            <w:r>
              <w:t>о.с</w:t>
            </w:r>
            <w:proofErr w:type="spellEnd"/>
            <w:r>
              <w:t>.</w:t>
            </w:r>
          </w:p>
          <w:p w14:paraId="053FB9BC" w14:textId="77777777" w:rsidR="006059BC" w:rsidRDefault="006059BC" w:rsidP="006059BC">
            <w:r>
              <w:t>1 – поднять руки через стороны вверх – вдох;</w:t>
            </w:r>
          </w:p>
          <w:p w14:paraId="41792509" w14:textId="78C50FC0" w:rsidR="006059BC" w:rsidRDefault="006059BC" w:rsidP="006059BC">
            <w:r>
              <w:t>2 – опустить в исходное положение – выдох.</w:t>
            </w:r>
          </w:p>
        </w:tc>
        <w:tc>
          <w:tcPr>
            <w:tcW w:w="810" w:type="dxa"/>
          </w:tcPr>
          <w:p w14:paraId="5F8EA408" w14:textId="3AFA2A44" w:rsidR="006059BC" w:rsidRPr="006059BC" w:rsidRDefault="006059BC">
            <w:pPr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</w:tr>
    </w:tbl>
    <w:p w14:paraId="35217595" w14:textId="77777777" w:rsidR="008F0525" w:rsidRDefault="008F0525"/>
    <w:sectPr w:rsidR="008F0525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xMLY0NzE0MzYwtDRR0lEKTi0uzszPAykwrAUAxk+qGywAAAA="/>
  </w:docVars>
  <w:rsids>
    <w:rsidRoot w:val="00A76577"/>
    <w:rsid w:val="006059BC"/>
    <w:rsid w:val="006D71F5"/>
    <w:rsid w:val="008F0525"/>
    <w:rsid w:val="009A050B"/>
    <w:rsid w:val="00A765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38EDD9"/>
  <w15:chartTrackingRefBased/>
  <w15:docId w15:val="{C7C78A6C-8772-436C-8AC3-4B87C5BB5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A05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55</Words>
  <Characters>14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2</cp:revision>
  <dcterms:created xsi:type="dcterms:W3CDTF">2020-05-20T21:32:00Z</dcterms:created>
  <dcterms:modified xsi:type="dcterms:W3CDTF">2020-05-20T21:59:00Z</dcterms:modified>
</cp:coreProperties>
</file>